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4F2450C8" w:rsidR="00E43C36" w:rsidRPr="00BB3574" w:rsidRDefault="00555743" w:rsidP="006E17C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B3574">
        <w:rPr>
          <w:rFonts w:asciiTheme="majorBidi" w:hAnsiTheme="majorBidi" w:cstheme="majorBidi"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8AD175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50C3C" w:rsidRPr="00BB3574">
        <w:rPr>
          <w:rFonts w:asciiTheme="majorBidi" w:hAnsiTheme="majorBidi" w:cstheme="majorBidi"/>
          <w:sz w:val="24"/>
          <w:szCs w:val="24"/>
          <w:rtl/>
        </w:rPr>
        <w:t xml:space="preserve">    </w:t>
      </w:r>
      <w:r w:rsidRPr="00BB3574">
        <w:rPr>
          <w:rFonts w:asciiTheme="majorBidi" w:hAnsiTheme="majorBidi" w:cstheme="majorBidi"/>
          <w:sz w:val="24"/>
          <w:szCs w:val="24"/>
          <w:rtl/>
        </w:rPr>
        <w:t xml:space="preserve">      </w:t>
      </w:r>
      <w:r w:rsidR="00E43C36" w:rsidRPr="00BB3574">
        <w:rPr>
          <w:rFonts w:asciiTheme="majorBidi" w:hAnsiTheme="majorBidi" w:cstheme="majorBidi"/>
          <w:b/>
          <w:bCs/>
          <w:sz w:val="24"/>
          <w:szCs w:val="24"/>
        </w:rPr>
        <w:t>Course Specification for</w:t>
      </w:r>
      <w:r w:rsidR="00C93AE5" w:rsidRPr="00BB3574">
        <w:rPr>
          <w:rFonts w:asciiTheme="majorBidi" w:hAnsiTheme="majorBidi" w:cstheme="majorBidi"/>
          <w:b/>
          <w:bCs/>
          <w:sz w:val="24"/>
          <w:szCs w:val="24"/>
        </w:rPr>
        <w:t xml:space="preserve"> Listening and Speaking 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3078"/>
        <w:gridCol w:w="1736"/>
        <w:gridCol w:w="2407"/>
      </w:tblGrid>
      <w:tr w:rsidR="00E43C36" w:rsidRPr="00BB3574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44B42CB7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6E31BE2A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BB3574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BB3574" w14:paraId="1D0B369A" w14:textId="77777777" w:rsidTr="006225A8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078" w:type="dxa"/>
          </w:tcPr>
          <w:p w14:paraId="5A219FBD" w14:textId="0650662B" w:rsidR="00E43C36" w:rsidRPr="00BB3574" w:rsidRDefault="00C93AE5" w:rsidP="006E17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Listening and Speaking 1</w:t>
            </w:r>
          </w:p>
        </w:tc>
        <w:tc>
          <w:tcPr>
            <w:tcW w:w="1736" w:type="dxa"/>
            <w:shd w:val="clear" w:color="auto" w:fill="E2EFD9" w:themeFill="accent6" w:themeFillTint="33"/>
          </w:tcPr>
          <w:p w14:paraId="56F9F8F0" w14:textId="77777777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2DD1F33F" w:rsidR="00E43C36" w:rsidRPr="00BB3574" w:rsidRDefault="00C93AE5" w:rsidP="006E17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ENG 112</w:t>
            </w:r>
          </w:p>
        </w:tc>
      </w:tr>
      <w:tr w:rsidR="00E43C36" w:rsidRPr="00BB3574" w14:paraId="4F106F37" w14:textId="77777777" w:rsidTr="006225A8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078" w:type="dxa"/>
          </w:tcPr>
          <w:p w14:paraId="24E756B1" w14:textId="0167A31A" w:rsidR="00E43C36" w:rsidRPr="00BB3574" w:rsidRDefault="00D815D5" w:rsidP="006E17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736" w:type="dxa"/>
            <w:shd w:val="clear" w:color="auto" w:fill="E2EFD9" w:themeFill="accent6" w:themeFillTint="33"/>
          </w:tcPr>
          <w:p w14:paraId="59F59CB7" w14:textId="77777777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024453A1" w:rsidR="00E43C36" w:rsidRPr="00BB3574" w:rsidRDefault="00C93AE5" w:rsidP="006E17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1A0F30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BB3574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44877E73" w14:textId="0BC81B3A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221" w:type="dxa"/>
            <w:gridSpan w:val="3"/>
          </w:tcPr>
          <w:p w14:paraId="1D0AEA14" w14:textId="5012200B" w:rsidR="00E155E9" w:rsidRPr="00E155E9" w:rsidRDefault="00C93AE5" w:rsidP="00662065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55E9">
              <w:rPr>
                <w:rFonts w:asciiTheme="majorBidi" w:hAnsiTheme="majorBidi" w:cstheme="majorBidi"/>
                <w:sz w:val="24"/>
                <w:szCs w:val="24"/>
              </w:rPr>
              <w:t xml:space="preserve">To be able to understand and produce spoken English. </w:t>
            </w:r>
          </w:p>
        </w:tc>
      </w:tr>
      <w:tr w:rsidR="00BB3574" w:rsidRPr="00BB3574" w14:paraId="322DBF39" w14:textId="77777777" w:rsidTr="00662065">
        <w:trPr>
          <w:trHeight w:val="368"/>
        </w:trPr>
        <w:tc>
          <w:tcPr>
            <w:tcW w:w="2407" w:type="dxa"/>
            <w:vMerge w:val="restart"/>
            <w:shd w:val="clear" w:color="auto" w:fill="E2EFD9" w:themeFill="accent6" w:themeFillTint="33"/>
          </w:tcPr>
          <w:p w14:paraId="30436A22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54B7923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B7304F0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6914121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D7C75F0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5AC5680E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46908AE8" w14:textId="36E99D9F" w:rsidR="00BB3574" w:rsidRPr="00BB3574" w:rsidRDefault="00BB3574" w:rsidP="006E17C4">
            <w:pPr>
              <w:pStyle w:val="a8"/>
              <w:numPr>
                <w:ilvl w:val="0"/>
                <w:numId w:val="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BB3574">
              <w:rPr>
                <w:rFonts w:asciiTheme="majorBidi" w:hAnsiTheme="majorBidi" w:cstheme="majorBidi"/>
              </w:rPr>
              <w:t>Registration and Enrolment</w:t>
            </w:r>
            <w:r w:rsidR="00662065"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BB3574" w:rsidRPr="00BB3574" w14:paraId="58183FDE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145F8A25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29167521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Course Orientation</w:t>
            </w:r>
          </w:p>
        </w:tc>
      </w:tr>
      <w:tr w:rsidR="00BB3574" w:rsidRPr="00BB3574" w14:paraId="60085945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6E8C5782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Education and Student Life</w:t>
            </w:r>
          </w:p>
        </w:tc>
      </w:tr>
      <w:tr w:rsidR="00BB3574" w:rsidRPr="00BB3574" w14:paraId="30FEE221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1279C5D4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City Life</w:t>
            </w:r>
          </w:p>
        </w:tc>
      </w:tr>
      <w:tr w:rsidR="00BB3574" w:rsidRPr="00BB3574" w14:paraId="4651EDC1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6B4A14E7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Mid- term exam</w:t>
            </w:r>
          </w:p>
        </w:tc>
      </w:tr>
      <w:tr w:rsidR="00BB3574" w:rsidRPr="00BB3574" w14:paraId="364D4019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46543CE4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Business and Money</w:t>
            </w:r>
          </w:p>
        </w:tc>
      </w:tr>
      <w:tr w:rsidR="00BB3574" w:rsidRPr="00BB3574" w14:paraId="57E22FBB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66BC7719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Jobs and Professions</w:t>
            </w:r>
          </w:p>
        </w:tc>
      </w:tr>
      <w:tr w:rsidR="00BB3574" w:rsidRPr="00BB3574" w14:paraId="0B2D27D9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1B4DF22D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FCB0935" w14:textId="4599C007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Lifestyles around the world</w:t>
            </w:r>
          </w:p>
        </w:tc>
      </w:tr>
      <w:tr w:rsidR="00BB3574" w:rsidRPr="00BB3574" w14:paraId="65C2CA43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5E5E7165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BE89C59" w14:textId="495D59E2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Mid- term exam</w:t>
            </w:r>
          </w:p>
        </w:tc>
      </w:tr>
      <w:tr w:rsidR="00BB3574" w:rsidRPr="00BB3574" w14:paraId="265C712C" w14:textId="77777777" w:rsidTr="006E17C4">
        <w:tc>
          <w:tcPr>
            <w:tcW w:w="2407" w:type="dxa"/>
            <w:vMerge/>
            <w:shd w:val="clear" w:color="auto" w:fill="E2EFD9" w:themeFill="accent6" w:themeFillTint="33"/>
          </w:tcPr>
          <w:p w14:paraId="7CD65490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03030827" w14:textId="58B28CED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Global Connections</w:t>
            </w:r>
          </w:p>
        </w:tc>
      </w:tr>
      <w:tr w:rsidR="00BB3574" w:rsidRPr="00BB3574" w14:paraId="472B54D0" w14:textId="77777777" w:rsidTr="006E17C4">
        <w:trPr>
          <w:trHeight w:val="359"/>
        </w:trPr>
        <w:tc>
          <w:tcPr>
            <w:tcW w:w="2407" w:type="dxa"/>
            <w:vMerge/>
            <w:shd w:val="clear" w:color="auto" w:fill="E2EFD9" w:themeFill="accent6" w:themeFillTint="33"/>
          </w:tcPr>
          <w:p w14:paraId="436E76E2" w14:textId="77777777" w:rsidR="00BB3574" w:rsidRPr="00BB3574" w:rsidRDefault="00BB3574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3EF876D" w14:textId="372DE8C7" w:rsidR="00BB3574" w:rsidRPr="00BB3574" w:rsidRDefault="00BB3574" w:rsidP="006E17C4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>Revision &amp; Presentations</w:t>
            </w:r>
          </w:p>
        </w:tc>
      </w:tr>
      <w:tr w:rsidR="00E43C36" w:rsidRPr="00BB3574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E43C36" w:rsidRPr="00BB3574" w:rsidRDefault="00E43C36" w:rsidP="006E17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26F4FC66" w:rsidR="00E43C36" w:rsidRPr="00BB3574" w:rsidRDefault="00F174C1" w:rsidP="006E17C4">
            <w:pPr>
              <w:pStyle w:val="a8"/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</w:t>
            </w:r>
            <w:r w:rsidR="00C93AE5" w:rsidRPr="00BB3574">
              <w:rPr>
                <w:rFonts w:asciiTheme="majorBidi" w:hAnsiTheme="majorBidi" w:cstheme="majorBidi"/>
              </w:rPr>
              <w:t xml:space="preserve">nteractions 2, Listening and </w:t>
            </w:r>
            <w:r w:rsidR="00ED1C9B" w:rsidRPr="00BB3574">
              <w:rPr>
                <w:rFonts w:asciiTheme="majorBidi" w:hAnsiTheme="majorBidi" w:cstheme="majorBidi"/>
              </w:rPr>
              <w:t>Speaking,</w:t>
            </w:r>
            <w:r w:rsidR="00C93AE5" w:rsidRPr="00BB3574">
              <w:rPr>
                <w:rFonts w:asciiTheme="majorBidi" w:hAnsiTheme="majorBidi" w:cstheme="majorBidi"/>
              </w:rPr>
              <w:t xml:space="preserve"> ME Gold Edition by Judith Tanks and Li</w:t>
            </w:r>
            <w:r w:rsidR="00F037B8" w:rsidRPr="00BB3574">
              <w:rPr>
                <w:rFonts w:asciiTheme="majorBidi" w:hAnsiTheme="majorBidi" w:cstheme="majorBidi"/>
              </w:rPr>
              <w:t>n</w:t>
            </w:r>
            <w:r w:rsidR="00C93AE5" w:rsidRPr="00BB3574">
              <w:rPr>
                <w:rFonts w:asciiTheme="majorBidi" w:hAnsiTheme="majorBidi" w:cstheme="majorBidi"/>
              </w:rPr>
              <w:t xml:space="preserve">da R. Baker </w:t>
            </w:r>
          </w:p>
        </w:tc>
      </w:tr>
    </w:tbl>
    <w:p w14:paraId="0440562A" w14:textId="77777777" w:rsidR="00FD66B2" w:rsidRPr="00BB3574" w:rsidRDefault="00FD66B2" w:rsidP="006E17C4">
      <w:pPr>
        <w:bidi w:val="0"/>
        <w:spacing w:line="36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815D5" w:rsidRPr="00BB3574" w14:paraId="6601E930" w14:textId="77777777" w:rsidTr="006225A8">
        <w:tc>
          <w:tcPr>
            <w:tcW w:w="4814" w:type="dxa"/>
          </w:tcPr>
          <w:p w14:paraId="3FFEC9EA" w14:textId="77777777" w:rsidR="00D815D5" w:rsidRPr="006225A8" w:rsidRDefault="00D815D5" w:rsidP="006E17C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25A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2761C184" w:rsidR="00D815D5" w:rsidRPr="00BB3574" w:rsidRDefault="00D815D5" w:rsidP="006E17C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BB3574" w14:paraId="5A1E5087" w14:textId="77777777" w:rsidTr="006225A8">
        <w:tc>
          <w:tcPr>
            <w:tcW w:w="4814" w:type="dxa"/>
          </w:tcPr>
          <w:p w14:paraId="725BBC0A" w14:textId="77777777" w:rsidR="00D70822" w:rsidRPr="006225A8" w:rsidRDefault="00D70822" w:rsidP="006E17C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225A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2BD0BE1A" w:rsidR="00D70822" w:rsidRPr="00BB3574" w:rsidRDefault="00D70822" w:rsidP="006E17C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3574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BB3574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091654" w:rsidRPr="00BB3574">
              <w:rPr>
                <w:rFonts w:asciiTheme="majorBidi" w:hAnsiTheme="majorBidi" w:cstheme="majorBidi"/>
                <w:sz w:val="24"/>
                <w:szCs w:val="24"/>
              </w:rPr>
              <w:t>Al</w:t>
            </w:r>
            <w:r w:rsidR="00BB3574" w:rsidRPr="00BB3574">
              <w:rPr>
                <w:rFonts w:asciiTheme="majorBidi" w:hAnsiTheme="majorBidi" w:cstheme="majorBidi"/>
                <w:sz w:val="24"/>
                <w:szCs w:val="24"/>
              </w:rPr>
              <w:t>o</w:t>
            </w:r>
            <w:r w:rsidR="0031064D" w:rsidRPr="00BB3574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0D4CF993" w:rsidR="0085712C" w:rsidRPr="00BB3574" w:rsidRDefault="00A024DF" w:rsidP="006E17C4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D0F3160" wp14:editId="2AE619D3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BB3574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2EFAA" w14:textId="77777777" w:rsidR="007B6ED2" w:rsidRDefault="007B6ED2" w:rsidP="00C96875">
      <w:pPr>
        <w:spacing w:after="0" w:line="240" w:lineRule="auto"/>
      </w:pPr>
      <w:r>
        <w:separator/>
      </w:r>
    </w:p>
  </w:endnote>
  <w:endnote w:type="continuationSeparator" w:id="0">
    <w:p w14:paraId="54CE8D71" w14:textId="77777777" w:rsidR="007B6ED2" w:rsidRDefault="007B6ED2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7DC73" w14:textId="77777777" w:rsidR="007B6ED2" w:rsidRDefault="007B6ED2" w:rsidP="00C96875">
      <w:pPr>
        <w:spacing w:after="0" w:line="240" w:lineRule="auto"/>
      </w:pPr>
      <w:r>
        <w:separator/>
      </w:r>
    </w:p>
  </w:footnote>
  <w:footnote w:type="continuationSeparator" w:id="0">
    <w:p w14:paraId="15048A3A" w14:textId="77777777" w:rsidR="007B6ED2" w:rsidRDefault="007B6ED2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7B6ED2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11D3AFFD" w:rsidR="00C96875" w:rsidRDefault="00C93AE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8CB7125">
              <wp:simplePos x="0" y="0"/>
              <wp:positionH relativeFrom="column">
                <wp:posOffset>-336004</wp:posOffset>
              </wp:positionH>
              <wp:positionV relativeFrom="paragraph">
                <wp:posOffset>-278765</wp:posOffset>
              </wp:positionV>
              <wp:extent cx="2333951" cy="1141095"/>
              <wp:effectExtent l="0" t="0" r="15875" b="1460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333951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43B07FE9" w:rsidR="00E50C3C" w:rsidRPr="00E43C36" w:rsidRDefault="00E50C3C" w:rsidP="00C93AE5">
                          <w:pPr>
                            <w:spacing w:after="0" w:line="240" w:lineRule="auto"/>
                            <w:jc w:val="both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</w:t>
                          </w:r>
                          <w:r w:rsidR="00C93AE5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ي</w:t>
                          </w: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ة</w:t>
                          </w:r>
                          <w:r w:rsidR="00C93AE5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التربية بالزلف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FC1117" id="_x0000_t202" coordsize="21600,21600" o:spt="202" path="m,l,21600r21600,l21600,xe">
              <v:stroke joinstyle="miter"/>
              <v:path gradientshapeok="t" o:connecttype="rect"/>
            </v:shapetype>
            <v:shape id="مربع نص 5" o:spid="_x0000_s1026" type="#_x0000_t202" style="position:absolute;left:0;text-align:left;margin-left:-26.45pt;margin-top:-21.95pt;width:183.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" fillcolor="window" strokecolor="window" strokeweight=".5pt">
              <v:path arrowok="t"/>
              <v:textbox>
                <w:txbxContent>
                  <w:p w14:paraId="5F5513E4" w14:textId="43B07FE9" w:rsidR="00E50C3C" w:rsidRPr="00E43C36" w:rsidRDefault="00E50C3C" w:rsidP="00C93AE5">
                    <w:pPr>
                      <w:spacing w:after="0" w:line="240" w:lineRule="auto"/>
                      <w:jc w:val="both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</w:t>
                    </w:r>
                    <w:r w:rsidR="00C93AE5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ي</w:t>
                    </w: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ة</w:t>
                    </w:r>
                    <w:r w:rsidR="00C93AE5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</w:t>
                    </w: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التربية بالزلف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555743"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E51761F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C2004B" id="مربع نص 2" o:spid="_x0000_s1027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HEeOwIAADM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7B6ED2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7B6ED2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B420863"/>
    <w:multiLevelType w:val="hybridMultilevel"/>
    <w:tmpl w:val="636A7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D54B39"/>
    <w:multiLevelType w:val="hybridMultilevel"/>
    <w:tmpl w:val="321A8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0098D"/>
    <w:rsid w:val="000202C6"/>
    <w:rsid w:val="00060D92"/>
    <w:rsid w:val="000707EF"/>
    <w:rsid w:val="00091654"/>
    <w:rsid w:val="0014507D"/>
    <w:rsid w:val="00177294"/>
    <w:rsid w:val="00196F0E"/>
    <w:rsid w:val="001A0F30"/>
    <w:rsid w:val="00287328"/>
    <w:rsid w:val="00287FD3"/>
    <w:rsid w:val="0031064D"/>
    <w:rsid w:val="003B41B3"/>
    <w:rsid w:val="003E7074"/>
    <w:rsid w:val="004009C7"/>
    <w:rsid w:val="004055CF"/>
    <w:rsid w:val="00454534"/>
    <w:rsid w:val="004A66C1"/>
    <w:rsid w:val="00537D6F"/>
    <w:rsid w:val="00555743"/>
    <w:rsid w:val="005829FE"/>
    <w:rsid w:val="005B2F15"/>
    <w:rsid w:val="006225A8"/>
    <w:rsid w:val="00662065"/>
    <w:rsid w:val="00672A18"/>
    <w:rsid w:val="006E17C4"/>
    <w:rsid w:val="006E4A58"/>
    <w:rsid w:val="00726150"/>
    <w:rsid w:val="007414F6"/>
    <w:rsid w:val="00787DA1"/>
    <w:rsid w:val="007928DD"/>
    <w:rsid w:val="007B629C"/>
    <w:rsid w:val="007B6ED2"/>
    <w:rsid w:val="007D1AF2"/>
    <w:rsid w:val="007E0394"/>
    <w:rsid w:val="007F5884"/>
    <w:rsid w:val="00844362"/>
    <w:rsid w:val="00853394"/>
    <w:rsid w:val="0085712C"/>
    <w:rsid w:val="009538A4"/>
    <w:rsid w:val="009C530B"/>
    <w:rsid w:val="009D7DF5"/>
    <w:rsid w:val="00A024DF"/>
    <w:rsid w:val="00B5502C"/>
    <w:rsid w:val="00B7066D"/>
    <w:rsid w:val="00BB3574"/>
    <w:rsid w:val="00C93AE5"/>
    <w:rsid w:val="00C96875"/>
    <w:rsid w:val="00D22DB0"/>
    <w:rsid w:val="00D31C75"/>
    <w:rsid w:val="00D5364C"/>
    <w:rsid w:val="00D70822"/>
    <w:rsid w:val="00D815D5"/>
    <w:rsid w:val="00D900FF"/>
    <w:rsid w:val="00E155E9"/>
    <w:rsid w:val="00E32011"/>
    <w:rsid w:val="00E35003"/>
    <w:rsid w:val="00E43C36"/>
    <w:rsid w:val="00E50C3C"/>
    <w:rsid w:val="00E84B1D"/>
    <w:rsid w:val="00EB48A0"/>
    <w:rsid w:val="00ED1C9B"/>
    <w:rsid w:val="00EE5FE0"/>
    <w:rsid w:val="00EE72FF"/>
    <w:rsid w:val="00F037B8"/>
    <w:rsid w:val="00F174C1"/>
    <w:rsid w:val="00F83DA2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unhideWhenUsed/>
    <w:rsid w:val="00C93AE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8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3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3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7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0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36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14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2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86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3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52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6</cp:revision>
  <cp:lastPrinted>2020-03-12T10:47:00Z</cp:lastPrinted>
  <dcterms:created xsi:type="dcterms:W3CDTF">2020-03-13T12:15:00Z</dcterms:created>
  <dcterms:modified xsi:type="dcterms:W3CDTF">2021-11-02T18:44:00Z</dcterms:modified>
</cp:coreProperties>
</file>